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1BD35" w14:textId="391C7554" w:rsidR="00415132" w:rsidRDefault="0043794E">
      <w:pPr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</w:pP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Introduction and description of exploratory data analysis. 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>•</w:t>
      </w:r>
      <w:r w:rsidRPr="0043794E">
        <w:rPr>
          <w:rStyle w:val="textlayer--absolute"/>
          <w:rFonts w:ascii="Courier New" w:hAnsi="Courier New" w:cs="Courier New"/>
          <w:sz w:val="16"/>
          <w:szCs w:val="16"/>
          <w:shd w:val="clear" w:color="auto" w:fill="F2F2F2"/>
        </w:rPr>
        <w:t xml:space="preserve"> </w:t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Identification of Data oddities </w:t>
      </w:r>
      <w:proofErr w:type="gramStart"/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>e.g.</w:t>
      </w:r>
      <w:proofErr w:type="gramEnd"/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 missing data, extreme values, etc.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and how you handled them.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>•</w:t>
      </w:r>
      <w:r w:rsidRPr="0043794E">
        <w:rPr>
          <w:rStyle w:val="textlayer--absolute"/>
          <w:rFonts w:ascii="Courier New" w:hAnsi="Courier New" w:cs="Courier New"/>
          <w:sz w:val="16"/>
          <w:szCs w:val="16"/>
          <w:shd w:val="clear" w:color="auto" w:fill="F2F2F2"/>
        </w:rPr>
        <w:t xml:space="preserve"> </w:t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Summary of models considered. How many models seemed to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perform “best” in terms of predictive accuracy? How’d you measure?  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>•</w:t>
      </w:r>
      <w:r w:rsidRPr="0043794E">
        <w:rPr>
          <w:rStyle w:val="textlayer--absolute"/>
          <w:rFonts w:ascii="Courier New" w:hAnsi="Courier New" w:cs="Courier New"/>
          <w:sz w:val="16"/>
          <w:szCs w:val="16"/>
          <w:shd w:val="clear" w:color="auto" w:fill="F2F2F2"/>
        </w:rPr>
        <w:t xml:space="preserve"> </w:t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What were the most important variables? How did you measure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variable importance?  Were the variables deemed most important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consistent across the top-performing models?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>•</w:t>
      </w:r>
      <w:r w:rsidRPr="0043794E">
        <w:rPr>
          <w:rStyle w:val="textlayer--absolute"/>
          <w:rFonts w:ascii="Courier New" w:hAnsi="Courier New" w:cs="Courier New"/>
          <w:sz w:val="16"/>
          <w:szCs w:val="16"/>
          <w:shd w:val="clear" w:color="auto" w:fill="F2F2F2"/>
        </w:rPr>
        <w:t xml:space="preserve"> </w:t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What were the most challenging aspects of this particular dataset?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Were you able to mitigate these issues? Do you really trust your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“best” model? If your job depended on this model, how worried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would you be?  Is there other information you may want in order to </w:t>
      </w:r>
      <w:r w:rsidRPr="0043794E">
        <w:rPr>
          <w:rFonts w:ascii="Arial" w:hAnsi="Arial" w:cs="Arial"/>
          <w:color w:val="000000"/>
          <w:sz w:val="16"/>
          <w:szCs w:val="16"/>
        </w:rPr>
        <w:br/>
      </w:r>
      <w:r w:rsidRPr="0043794E"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>improve the final model/predictions/recommendations further?</w:t>
      </w:r>
      <w:r>
        <w:rPr>
          <w:rStyle w:val="textlayer--absolute"/>
          <w:rFonts w:ascii="Arial" w:hAnsi="Arial" w:cs="Arial"/>
          <w:sz w:val="16"/>
          <w:szCs w:val="16"/>
          <w:shd w:val="clear" w:color="auto" w:fill="F2F2F2"/>
        </w:rPr>
        <w:t xml:space="preserve"> </w:t>
      </w:r>
    </w:p>
    <w:p w14:paraId="26139BCF" w14:textId="77777777" w:rsidR="00713834" w:rsidRDefault="00713834" w:rsidP="00713834">
      <w:pPr>
        <w:pStyle w:val="Compact"/>
        <w:ind w:left="720"/>
      </w:pPr>
    </w:p>
    <w:p w14:paraId="4E9162FF" w14:textId="77777777" w:rsidR="006F7BE8" w:rsidRDefault="00A30CD9" w:rsidP="00713834">
      <w:pPr>
        <w:pStyle w:val="Compac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C1378" w:rsidRPr="00713834">
        <w:rPr>
          <w:rFonts w:ascii="Times New Roman" w:hAnsi="Times New Roman" w:cs="Times New Roman"/>
        </w:rPr>
        <w:t xml:space="preserve">There were three main steps I followed in order to do a complete analysis of the </w:t>
      </w:r>
      <w:r w:rsidR="00D953E1" w:rsidRPr="00713834">
        <w:rPr>
          <w:rFonts w:ascii="Times New Roman" w:hAnsi="Times New Roman" w:cs="Times New Roman"/>
        </w:rPr>
        <w:t xml:space="preserve">training data set and determine the predictions of the test data set. The first step was </w:t>
      </w:r>
      <w:r w:rsidR="008075E4" w:rsidRPr="00713834">
        <w:rPr>
          <w:rFonts w:ascii="Times New Roman" w:hAnsi="Times New Roman" w:cs="Times New Roman"/>
        </w:rPr>
        <w:t xml:space="preserve">Data Tidying. The second step </w:t>
      </w:r>
      <w:r w:rsidR="00654B9F" w:rsidRPr="00713834">
        <w:rPr>
          <w:rFonts w:ascii="Times New Roman" w:hAnsi="Times New Roman" w:cs="Times New Roman"/>
        </w:rPr>
        <w:t xml:space="preserve">was the actual analysis where I fit several models to the data and compared each model’s </w:t>
      </w:r>
      <w:r w:rsidR="00B9279A" w:rsidRPr="00713834">
        <w:rPr>
          <w:rFonts w:ascii="Times New Roman" w:hAnsi="Times New Roman" w:cs="Times New Roman"/>
        </w:rPr>
        <w:t xml:space="preserve">test error. The final step was where I determined the best model and used it to obtain predictions of the </w:t>
      </w:r>
      <w:r w:rsidR="00270A21" w:rsidRPr="00713834">
        <w:rPr>
          <w:rFonts w:ascii="Times New Roman" w:hAnsi="Times New Roman" w:cs="Times New Roman"/>
        </w:rPr>
        <w:t xml:space="preserve">test data. </w:t>
      </w:r>
    </w:p>
    <w:p w14:paraId="2A461532" w14:textId="3A8FA29C" w:rsidR="00713834" w:rsidRDefault="006F7BE8" w:rsidP="00713834">
      <w:pPr>
        <w:pStyle w:val="Compac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76B15">
        <w:rPr>
          <w:rFonts w:ascii="Times New Roman" w:hAnsi="Times New Roman" w:cs="Times New Roman"/>
        </w:rPr>
        <w:t xml:space="preserve">First, I utilized the </w:t>
      </w:r>
      <w:proofErr w:type="spellStart"/>
      <w:proofErr w:type="gramStart"/>
      <w:r w:rsidR="00076B15">
        <w:rPr>
          <w:rFonts w:ascii="Times New Roman" w:hAnsi="Times New Roman" w:cs="Times New Roman"/>
        </w:rPr>
        <w:t>na.omit</w:t>
      </w:r>
      <w:proofErr w:type="spellEnd"/>
      <w:proofErr w:type="gramEnd"/>
      <w:r w:rsidR="00076B15">
        <w:rPr>
          <w:rFonts w:ascii="Times New Roman" w:hAnsi="Times New Roman" w:cs="Times New Roman"/>
        </w:rPr>
        <w:t xml:space="preserve"> function to remove any NA values in the dataset. This ensured a cleaner analysis of the data without </w:t>
      </w:r>
      <w:r w:rsidR="00111A10">
        <w:rPr>
          <w:rFonts w:ascii="Times New Roman" w:hAnsi="Times New Roman" w:cs="Times New Roman"/>
        </w:rPr>
        <w:t xml:space="preserve">unnecessary observations affecting the analysis results. </w:t>
      </w:r>
    </w:p>
    <w:p w14:paraId="64EE53F0" w14:textId="26170418" w:rsidR="00886ABA" w:rsidRDefault="00886ABA" w:rsidP="00713834">
      <w:pPr>
        <w:pStyle w:val="Compact"/>
        <w:ind w:left="720"/>
        <w:rPr>
          <w:rFonts w:ascii="Times New Roman" w:hAnsi="Times New Roman" w:cs="Times New Roman"/>
        </w:rPr>
      </w:pPr>
    </w:p>
    <w:p w14:paraId="5C04C164" w14:textId="299E2E47" w:rsidR="00886ABA" w:rsidRPr="00713834" w:rsidRDefault="004567B7" w:rsidP="00713834">
      <w:pPr>
        <w:pStyle w:val="Compac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886ABA" w:rsidRPr="00713834" w:rsidSect="004537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4BA6D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13955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442C"/>
    <w:rsid w:val="00076B15"/>
    <w:rsid w:val="000C1378"/>
    <w:rsid w:val="00111A10"/>
    <w:rsid w:val="00270A21"/>
    <w:rsid w:val="0043794E"/>
    <w:rsid w:val="004537C9"/>
    <w:rsid w:val="004567B7"/>
    <w:rsid w:val="004D5B93"/>
    <w:rsid w:val="005308D1"/>
    <w:rsid w:val="005E6AE4"/>
    <w:rsid w:val="00600F50"/>
    <w:rsid w:val="00654B9F"/>
    <w:rsid w:val="006F7BE8"/>
    <w:rsid w:val="00713834"/>
    <w:rsid w:val="0074442C"/>
    <w:rsid w:val="008075E4"/>
    <w:rsid w:val="00886ABA"/>
    <w:rsid w:val="00A30CD9"/>
    <w:rsid w:val="00A823ED"/>
    <w:rsid w:val="00B9279A"/>
    <w:rsid w:val="00D95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CFE1E"/>
  <w15:chartTrackingRefBased/>
  <w15:docId w15:val="{22AA1356-DE6A-479B-B85F-8ED1D0CA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43794E"/>
  </w:style>
  <w:style w:type="paragraph" w:customStyle="1" w:styleId="Compact">
    <w:name w:val="Compact"/>
    <w:basedOn w:val="BodyText"/>
    <w:qFormat/>
    <w:rsid w:val="00713834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8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8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 Shreya</dc:creator>
  <cp:keywords/>
  <dc:description/>
  <cp:lastModifiedBy>Agrawal, Shreya</cp:lastModifiedBy>
  <cp:revision>19</cp:revision>
  <dcterms:created xsi:type="dcterms:W3CDTF">2022-04-11T03:22:00Z</dcterms:created>
  <dcterms:modified xsi:type="dcterms:W3CDTF">2022-04-11T03:41:00Z</dcterms:modified>
</cp:coreProperties>
</file>